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Indelingstabel"/>
      </w:tblPr>
      <w:tblGrid>
        <w:gridCol w:w="2762"/>
        <w:gridCol w:w="4379"/>
        <w:gridCol w:w="1885"/>
      </w:tblGrid>
      <w:tr w:rsidR="00892435" w:rsidRPr="00892435" w14:paraId="065C5558" w14:textId="77777777" w:rsidTr="00FE2420">
        <w:trPr>
          <w:trHeight w:val="1438"/>
        </w:trPr>
        <w:tc>
          <w:tcPr>
            <w:tcW w:w="2844" w:type="dxa"/>
          </w:tcPr>
          <w:p w14:paraId="099FF65C" w14:textId="77777777" w:rsidR="0023048E" w:rsidRPr="00892435" w:rsidRDefault="0023048E" w:rsidP="00892435">
            <w:pPr>
              <w:pStyle w:val="Titel"/>
            </w:pPr>
            <w:bookmarkStart w:id="0" w:name="_GoBack"/>
          </w:p>
        </w:tc>
        <w:tc>
          <w:tcPr>
            <w:tcW w:w="3819" w:type="dxa"/>
            <w:tcBorders>
              <w:bottom w:val="single" w:sz="48" w:space="0" w:color="CDEDDA" w:themeColor="accent4"/>
            </w:tcBorders>
          </w:tcPr>
          <w:p w14:paraId="58BAE8AF" w14:textId="77777777" w:rsidR="0023048E" w:rsidRPr="00892435" w:rsidRDefault="0013018A" w:rsidP="0013018A">
            <w:pPr>
              <w:pStyle w:val="Titel"/>
            </w:pPr>
            <w:r>
              <w:t>Lunch</w:t>
            </w:r>
          </w:p>
        </w:tc>
        <w:tc>
          <w:tcPr>
            <w:tcW w:w="2363" w:type="dxa"/>
          </w:tcPr>
          <w:p w14:paraId="157D636F" w14:textId="77777777" w:rsidR="0023048E" w:rsidRPr="00892435" w:rsidRDefault="0023048E" w:rsidP="00892435">
            <w:pPr>
              <w:pStyle w:val="Titel"/>
            </w:pPr>
          </w:p>
        </w:tc>
      </w:tr>
      <w:bookmarkEnd w:id="0"/>
      <w:tr w:rsidR="00210A36" w:rsidRPr="00892435" w14:paraId="624E5A5D" w14:textId="77777777" w:rsidTr="00FE2420">
        <w:trPr>
          <w:trHeight w:val="794"/>
        </w:trPr>
        <w:tc>
          <w:tcPr>
            <w:tcW w:w="9026" w:type="dxa"/>
            <w:gridSpan w:val="3"/>
          </w:tcPr>
          <w:p w14:paraId="1F42D767" w14:textId="77777777" w:rsidR="00210A36" w:rsidRPr="00892435" w:rsidRDefault="0013018A" w:rsidP="0013018A">
            <w:r>
              <w:t>Gezonde lunch!!</w:t>
            </w:r>
          </w:p>
        </w:tc>
      </w:tr>
      <w:tr w:rsidR="00210A36" w:rsidRPr="00892435" w14:paraId="20556521" w14:textId="77777777" w:rsidTr="00FE2420">
        <w:trPr>
          <w:trHeight w:val="2551"/>
        </w:trPr>
        <w:tc>
          <w:tcPr>
            <w:tcW w:w="9026" w:type="dxa"/>
            <w:gridSpan w:val="3"/>
          </w:tcPr>
          <w:p w14:paraId="72ED9AB7" w14:textId="77777777" w:rsidR="00210A36" w:rsidRPr="00892435" w:rsidRDefault="00F31095" w:rsidP="006F48A4">
            <w:r w:rsidRPr="00892435">
              <w:rPr>
                <w:noProof/>
                <w:lang w:eastAsia="nl-NL"/>
              </w:rPr>
              <mc:AlternateContent>
                <mc:Choice Requires="wpg">
                  <w:drawing>
                    <wp:inline distT="0" distB="0" distL="0" distR="0" wp14:anchorId="35F38D5D" wp14:editId="5B82F955">
                      <wp:extent cx="4639792" cy="1406525"/>
                      <wp:effectExtent l="0" t="0" r="27940" b="0"/>
                      <wp:docPr id="35" name="Groep 3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639792" cy="1406525"/>
                                <a:chOff x="-409422" y="0"/>
                                <a:chExt cx="4639792" cy="1406525"/>
                              </a:xfrm>
                            </wpg:grpSpPr>
                            <wps:wsp>
                              <wps:cNvPr id="34" name="Ovaal 34">
                                <a:extLst>
                                  <a:ext uri="{C183D7F6-B498-43B3-948B-1728B52AA6E4}">
      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3581400" y="0"/>
                                  <a:ext cx="648970" cy="64897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0" name="Tekstvak 63"/>
                              <wps:cNvSpPr txBox="1"/>
                              <wps:spPr>
                                <a:xfrm rot="21360134">
                                  <a:off x="361630" y="819150"/>
                                  <a:ext cx="2452370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0D67D1C" w14:textId="77777777" w:rsidR="00E1787F" w:rsidRPr="00657810" w:rsidRDefault="0013018A" w:rsidP="00892435">
                                    <w:pPr>
                                      <w:pStyle w:val="Kop2"/>
                                    </w:pPr>
                                    <w:r>
                                      <w:t>Luchtig kruiden ei met salade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Tekstvak 62"/>
                              <wps:cNvSpPr txBox="1"/>
                              <wps:spPr>
                                <a:xfrm rot="21369045">
                                  <a:off x="-409422" y="232831"/>
                                  <a:ext cx="3512703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7E2AC096" w14:textId="77777777" w:rsidR="00E1787F" w:rsidRPr="00657810" w:rsidRDefault="0013018A" w:rsidP="00892435">
                                    <w:pPr>
                                      <w:pStyle w:val="Kop1"/>
                                    </w:pPr>
                                    <w:r>
                                      <w:t>Lunch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F38D5D" id="Groep 35" o:spid="_x0000_s1026" style="width:365.35pt;height:110.75pt;mso-position-horizontal-relative:char;mso-position-vertical-relative:line" coordorigin="-4094" coordsize="46397,140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">
                      <v:oval id="Ovaal 34" o:spid="_x0000_s1027" style="position:absolute;left:35814;width:6489;height:64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  <v:path arrowok="t"/>
                        <o:lock v:ext="edit" aspectratio="t"/>
                      </v:oval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kstvak 63" o:spid="_x0000_s1028" type="#_x0000_t202" style="position:absolute;left:3616;top:8191;width:24524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40D67D1C" w14:textId="77777777" w:rsidR="00E1787F" w:rsidRPr="00657810" w:rsidRDefault="0013018A" w:rsidP="00892435">
                              <w:pPr>
                                <w:pStyle w:val="Kop2"/>
                              </w:pPr>
                              <w:r>
                                <w:t>Luchtig kruiden ei met salade</w:t>
                              </w:r>
                            </w:p>
                          </w:txbxContent>
                        </v:textbox>
                      </v:shape>
                      <v:shape id="Tekstvak 62" o:spid="_x0000_s1029" type="#_x0000_t202" style="position:absolute;left:-4094;top:2328;width:35126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7E2AC096" w14:textId="77777777" w:rsidR="00E1787F" w:rsidRPr="00657810" w:rsidRDefault="0013018A" w:rsidP="00892435">
                              <w:pPr>
                                <w:pStyle w:val="Kop1"/>
                              </w:pPr>
                              <w:r>
                                <w:t>Lunch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892435" w14:paraId="5AFE89BE" w14:textId="77777777" w:rsidTr="00FE2420">
        <w:tc>
          <w:tcPr>
            <w:tcW w:w="9026" w:type="dxa"/>
            <w:gridSpan w:val="3"/>
          </w:tcPr>
          <w:p w14:paraId="07156634" w14:textId="77777777" w:rsidR="00210A36" w:rsidRPr="00892435" w:rsidRDefault="00E1787F" w:rsidP="006F48A4">
            <w:r w:rsidRPr="00892435">
              <w:rPr>
                <w:noProof/>
                <w:lang w:eastAsia="nl-NL"/>
              </w:rPr>
              <mc:AlternateContent>
                <mc:Choice Requires="wps">
                  <w:drawing>
                    <wp:inline distT="0" distB="0" distL="0" distR="0" wp14:anchorId="03A73242" wp14:editId="403FD070">
                      <wp:extent cx="1502570" cy="74201"/>
                      <wp:effectExtent l="0" t="38100" r="0" b="40640"/>
                      <wp:docPr id="16" name="Afbeelding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6AEFE21" id="Afbeelding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892435" w14:paraId="31D3AE82" w14:textId="77777777" w:rsidTr="00FE2420">
        <w:trPr>
          <w:trHeight w:val="2551"/>
        </w:trPr>
        <w:tc>
          <w:tcPr>
            <w:tcW w:w="9026" w:type="dxa"/>
            <w:gridSpan w:val="3"/>
          </w:tcPr>
          <w:p w14:paraId="71F72858" w14:textId="77777777" w:rsidR="00210A36" w:rsidRPr="00892435" w:rsidRDefault="00F31095" w:rsidP="006F48A4">
            <w:r w:rsidRPr="00892435">
              <w:rPr>
                <w:noProof/>
                <w:lang w:eastAsia="nl-NL"/>
              </w:rPr>
              <mc:AlternateContent>
                <mc:Choice Requires="wpg">
                  <w:drawing>
                    <wp:inline distT="0" distB="0" distL="0" distR="0" wp14:anchorId="6B2C36F2" wp14:editId="1A44CF16">
                      <wp:extent cx="3616420" cy="1537546"/>
                      <wp:effectExtent l="0" t="0" r="0" b="24765"/>
                      <wp:docPr id="36" name="Groep 3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16420" cy="1537546"/>
                                <a:chOff x="1171575" y="114749"/>
                                <a:chExt cx="3616420" cy="1537546"/>
                              </a:xfrm>
                            </wpg:grpSpPr>
                            <wps:wsp>
                              <wps:cNvPr id="9" name="Tekstvak 210"/>
                              <wps:cNvSpPr txBox="1"/>
                              <wps:spPr>
                                <a:xfrm rot="21360134">
                                  <a:off x="1789815" y="761664"/>
                                  <a:ext cx="2773045" cy="3397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8B72497" w14:textId="77777777" w:rsidR="00E1787F" w:rsidRPr="00657810" w:rsidRDefault="0013018A" w:rsidP="00892435">
                                    <w:pPr>
                                      <w:pStyle w:val="Kop2"/>
                                    </w:pPr>
                                    <w:r>
                                      <w:t>Keuze uit koffie/thee/water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1" name="Tekstvak 209"/>
                              <wps:cNvSpPr txBox="1"/>
                              <wps:spPr>
                                <a:xfrm rot="21369045">
                                  <a:off x="1538700" y="114749"/>
                                  <a:ext cx="3249295" cy="7884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E5BFB56" w14:textId="77777777" w:rsidR="00E1787F" w:rsidRPr="00657810" w:rsidRDefault="0013018A" w:rsidP="00892435">
                                    <w:pPr>
                                      <w:pStyle w:val="Kop1"/>
                                    </w:pPr>
                                    <w:r>
                                      <w:t>Drankje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25" name="Ovaal 25">
                                <a:extLst>
                                  <a:ext uri="{C183D7F6-B498-43B3-948B-1728B52AA6E4}">
      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71575" y="1285875"/>
                                  <a:ext cx="366420" cy="36642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2C36F2" id="Groep 36" o:spid="_x0000_s1030" style="width:284.75pt;height:121.05pt;mso-position-horizontal-relative:char;mso-position-vertical-relative:line" coordorigin="11715,1147" coordsize="36164,15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">
                      <v:shape id="Tekstvak 210" o:spid="_x0000_s1031" type="#_x0000_t202" style="position:absolute;left:17898;top:7616;width:27730;height:339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18B72497" w14:textId="77777777" w:rsidR="00E1787F" w:rsidRPr="00657810" w:rsidRDefault="0013018A" w:rsidP="00892435">
                              <w:pPr>
                                <w:pStyle w:val="Kop2"/>
                              </w:pPr>
                              <w:r>
                                <w:t>Keuze uit koffie/thee/water</w:t>
                              </w:r>
                            </w:p>
                          </w:txbxContent>
                        </v:textbox>
                      </v:shape>
                      <v:shape id="Tekstvak 209" o:spid="_x0000_s1032" type="#_x0000_t202" style="position:absolute;left:15387;top:1147;width:32492;height:7884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" filled="f" stroked="f">
                        <v:textbox>
                          <w:txbxContent>
                            <w:p w14:paraId="2E5BFB56" w14:textId="77777777" w:rsidR="00E1787F" w:rsidRPr="00657810" w:rsidRDefault="0013018A" w:rsidP="00892435">
                              <w:pPr>
                                <w:pStyle w:val="Kop1"/>
                              </w:pPr>
                              <w:r>
                                <w:t>Drankje</w:t>
                              </w:r>
                            </w:p>
                          </w:txbxContent>
                        </v:textbox>
                      </v:shape>
                      <v:oval id="Ovaal 25" o:spid="_x0000_s1033" style="position:absolute;left:11715;top:12858;width:3664;height:36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" fillcolor="black [3213]" strokecolor="#ffcbe0 [660]" strokeweight="1pt">
                        <v:fill opacity="10537f"/>
                        <v:stroke opacity="18247f" joinstyle="miter"/>
                      </v:oval>
                      <w10:anchorlock/>
                    </v:group>
                  </w:pict>
                </mc:Fallback>
              </mc:AlternateContent>
            </w:r>
          </w:p>
        </w:tc>
      </w:tr>
      <w:tr w:rsidR="00210A36" w:rsidRPr="00892435" w14:paraId="77670743" w14:textId="77777777" w:rsidTr="00FE2420">
        <w:tc>
          <w:tcPr>
            <w:tcW w:w="9026" w:type="dxa"/>
            <w:gridSpan w:val="3"/>
          </w:tcPr>
          <w:p w14:paraId="20DA727E" w14:textId="77777777" w:rsidR="00210A36" w:rsidRPr="00892435" w:rsidRDefault="00E1787F" w:rsidP="006F48A4">
            <w:r w:rsidRPr="00892435">
              <w:rPr>
                <w:noProof/>
                <w:lang w:eastAsia="nl-NL"/>
              </w:rPr>
              <mc:AlternateContent>
                <mc:Choice Requires="wps">
                  <w:drawing>
                    <wp:inline distT="0" distB="0" distL="0" distR="0" wp14:anchorId="1975EC94" wp14:editId="5C019BAB">
                      <wp:extent cx="1502570" cy="74201"/>
                      <wp:effectExtent l="0" t="38100" r="0" b="40640"/>
                      <wp:docPr id="15" name="Afbeelding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35F585E" id="Afbeelding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892435" w14:paraId="6853787F" w14:textId="77777777" w:rsidTr="00FE2420">
        <w:tc>
          <w:tcPr>
            <w:tcW w:w="9026" w:type="dxa"/>
            <w:gridSpan w:val="3"/>
          </w:tcPr>
          <w:p w14:paraId="468E9E15" w14:textId="77777777" w:rsidR="00210A36" w:rsidRPr="00892435" w:rsidRDefault="00354233" w:rsidP="006F48A4">
            <w:r w:rsidRPr="00892435">
              <w:rPr>
                <w:noProof/>
                <w:lang w:eastAsia="nl-NL"/>
              </w:rPr>
              <w:lastRenderedPageBreak/>
              <mc:AlternateContent>
                <mc:Choice Requires="wpg">
                  <w:drawing>
                    <wp:inline distT="0" distB="0" distL="0" distR="0" wp14:anchorId="44BDC7E9" wp14:editId="3FAB18DA">
                      <wp:extent cx="5897880" cy="6370320"/>
                      <wp:effectExtent l="0" t="0" r="26670" b="0"/>
                      <wp:docPr id="37" name="Groep 3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97880" cy="6370320"/>
                                <a:chOff x="-1391964" y="0"/>
                                <a:chExt cx="4555700" cy="5573336"/>
                              </a:xfrm>
                            </wpg:grpSpPr>
                            <wps:wsp>
                              <wps:cNvPr id="13" name="Tekstvak 214"/>
                              <wps:cNvSpPr txBox="1"/>
                              <wps:spPr>
                                <a:xfrm rot="21360134">
                                  <a:off x="-1391964" y="859199"/>
                                  <a:ext cx="3955541" cy="4714137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8C815C2" w14:textId="77777777" w:rsidR="0013018A" w:rsidRDefault="0013018A" w:rsidP="0013018A">
                                    <w:pPr>
                                      <w:pStyle w:val="Kop3"/>
                                      <w:shd w:val="clear" w:color="auto" w:fill="FFFFFF"/>
                                      <w:spacing w:before="0" w:line="420" w:lineRule="atLeast"/>
                                      <w:ind w:left="-15"/>
                                      <w:rPr>
                                        <w:rFonts w:ascii="Arial" w:hAnsi="Arial" w:cs="Arial"/>
                                        <w:color w:val="333333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333333"/>
                                      </w:rPr>
                                      <w:t>Ingrediënten</w:t>
                                    </w:r>
                                  </w:p>
                                  <w:p w14:paraId="0EF78E71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ijsbergsla</w:t>
                                    </w:r>
                                  </w:p>
                                  <w:p w14:paraId="4A204C28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300 gram kerstomaatjes</w:t>
                                    </w:r>
                                  </w:p>
                                  <w:p w14:paraId="541682D5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azijn</w:t>
                                    </w:r>
                                  </w:p>
                                  <w:p w14:paraId="7EA5F938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1 theelepel mosterd</w:t>
                                    </w:r>
                                  </w:p>
                                  <w:p w14:paraId="4056E35D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1 eetlepel olijfolie</w:t>
                                    </w:r>
                                  </w:p>
                                  <w:p w14:paraId="605D30BD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6 sprietjes bieslook</w:t>
                                    </w:r>
                                  </w:p>
                                  <w:p w14:paraId="7223A736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3 takjes peterselie</w:t>
                                    </w:r>
                                  </w:p>
                                  <w:p w14:paraId="5CD2B9AD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4 takjes selderij</w:t>
                                    </w:r>
                                  </w:p>
                                  <w:p w14:paraId="1B2A13D1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4 eieren</w:t>
                                    </w:r>
                                  </w:p>
                                  <w:p w14:paraId="3846F6F8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2 eetlepels geraspte belegen 30+ kaas</w:t>
                                    </w:r>
                                  </w:p>
                                  <w:p w14:paraId="157D4ADC" w14:textId="77777777" w:rsidR="0013018A" w:rsidRP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2 eetlepels vloeibare margarine</w:t>
                                    </w:r>
                                  </w:p>
                                  <w:p w14:paraId="02AD8755" w14:textId="77777777" w:rsidR="0013018A" w:rsidRDefault="0013018A" w:rsidP="0013018A">
                                    <w:pPr>
                                      <w:pStyle w:val="Kop2"/>
                                    </w:pPr>
                                    <w:r w:rsidRPr="0013018A">
                                      <w:t>4 volkoren boterhammen</w:t>
                                    </w:r>
                                  </w:p>
                                  <w:p w14:paraId="562D7E33" w14:textId="77777777" w:rsidR="0013018A" w:rsidRDefault="0013018A" w:rsidP="0013018A">
                                    <w:pPr>
                                      <w:pStyle w:val="Titel"/>
                                      <w:rPr>
                                        <w:sz w:val="48"/>
                                        <w:szCs w:val="48"/>
                                      </w:rPr>
                                    </w:pPr>
                                  </w:p>
                                  <w:p w14:paraId="2A4F5ED2" w14:textId="77777777" w:rsidR="0013018A" w:rsidRPr="0013018A" w:rsidRDefault="0013018A" w:rsidP="0013018A">
                                    <w:pPr>
                                      <w:pStyle w:val="Titel"/>
                                      <w:rPr>
                                        <w:sz w:val="48"/>
                                        <w:szCs w:val="48"/>
                                      </w:rPr>
                                    </w:pPr>
                                    <w:r w:rsidRPr="0013018A">
                                      <w:rPr>
                                        <w:sz w:val="48"/>
                                        <w:szCs w:val="48"/>
                                      </w:rPr>
                                      <w:t xml:space="preserve">Gezond? </w:t>
                                    </w:r>
                                  </w:p>
                                  <w:p w14:paraId="41F5652C" w14:textId="77777777" w:rsidR="0013018A" w:rsidRPr="0013018A" w:rsidRDefault="0013018A" w:rsidP="0013018A">
                                    <w:pPr>
                                      <w:pStyle w:val="Titel"/>
                                      <w:rPr>
                                        <w:sz w:val="48"/>
                                        <w:szCs w:val="48"/>
                                      </w:rPr>
                                    </w:pPr>
                                    <w:r w:rsidRPr="0013018A">
                                      <w:rPr>
                                        <w:sz w:val="48"/>
                                        <w:szCs w:val="48"/>
                                      </w:rPr>
                                      <w:t xml:space="preserve">Volkoren boterhammen </w:t>
                                    </w:r>
                                  </w:p>
                                  <w:p w14:paraId="7E371C60" w14:textId="77777777" w:rsidR="0013018A" w:rsidRPr="0013018A" w:rsidRDefault="0013018A" w:rsidP="0013018A">
                                    <w:pPr>
                                      <w:pStyle w:val="Titel"/>
                                      <w:rPr>
                                        <w:sz w:val="56"/>
                                      </w:rPr>
                                    </w:pPr>
                                    <w:r w:rsidRPr="0013018A">
                                      <w:rPr>
                                        <w:sz w:val="56"/>
                                      </w:rPr>
                                      <w:t xml:space="preserve">Veel groente </w:t>
                                    </w:r>
                                  </w:p>
                                  <w:p w14:paraId="23489573" w14:textId="77777777" w:rsidR="0013018A" w:rsidRPr="0013018A" w:rsidRDefault="0013018A" w:rsidP="0013018A">
                                    <w:pPr>
                                      <w:pStyle w:val="Titel"/>
                                      <w:rPr>
                                        <w:sz w:val="56"/>
                                      </w:rPr>
                                    </w:pPr>
                                    <w:r w:rsidRPr="0013018A">
                                      <w:rPr>
                                        <w:sz w:val="56"/>
                                      </w:rPr>
                                      <w:t xml:space="preserve">En </w:t>
                                    </w:r>
                                    <w:r>
                                      <w:rPr>
                                        <w:sz w:val="56"/>
                                      </w:rPr>
                                      <w:t>veel ei</w:t>
                                    </w:r>
                                    <w:r w:rsidRPr="0013018A">
                                      <w:rPr>
                                        <w:sz w:val="56"/>
                                      </w:rPr>
                                      <w:t xml:space="preserve">witten </w:t>
                                    </w:r>
                                  </w:p>
                                  <w:p w14:paraId="329A18F2" w14:textId="77777777" w:rsidR="0013018A" w:rsidRPr="0013018A" w:rsidRDefault="0013018A" w:rsidP="0013018A">
                                    <w:pPr>
                                      <w:shd w:val="clear" w:color="auto" w:fill="FF8CAD" w:themeFill="accent2" w:themeFillTint="66"/>
                                      <w:spacing w:before="100" w:beforeAutospacing="1" w:after="100" w:afterAutospacing="1"/>
                                      <w:ind w:right="450"/>
                                      <w:textAlignment w:val="top"/>
                                      <w:rPr>
                                        <w:rFonts w:ascii="Arial" w:hAnsi="Arial" w:cs="Arial"/>
                                        <w:color w:val="0070C0"/>
                                        <w:sz w:val="56"/>
                                        <w:szCs w:val="56"/>
                                      </w:rPr>
                                    </w:pPr>
                                  </w:p>
                                  <w:p w14:paraId="5CBBD048" w14:textId="77777777" w:rsidR="0013018A" w:rsidRPr="0013018A" w:rsidRDefault="0013018A" w:rsidP="0013018A">
                                    <w:pPr>
                                      <w:shd w:val="clear" w:color="auto" w:fill="FF8CAD" w:themeFill="accent2" w:themeFillTint="66"/>
                                      <w:spacing w:before="100" w:beforeAutospacing="1" w:after="100" w:afterAutospacing="1"/>
                                      <w:ind w:right="450"/>
                                      <w:textAlignment w:val="top"/>
                                      <w:rPr>
                                        <w:rFonts w:ascii="Arial" w:hAnsi="Arial" w:cs="Arial"/>
                                        <w:color w:val="0070C0"/>
                                        <w:sz w:val="56"/>
                                        <w:szCs w:val="56"/>
                                      </w:rPr>
                                    </w:pPr>
                                  </w:p>
                                  <w:p w14:paraId="2C32483A" w14:textId="77777777" w:rsidR="0013018A" w:rsidRPr="0013018A" w:rsidRDefault="0013018A" w:rsidP="0013018A">
                                    <w:pPr>
                                      <w:shd w:val="clear" w:color="auto" w:fill="FF8CAD" w:themeFill="accent2" w:themeFillTint="66"/>
                                      <w:spacing w:before="100" w:beforeAutospacing="1" w:after="100" w:afterAutospacing="1"/>
                                      <w:ind w:right="450"/>
                                      <w:textAlignment w:val="top"/>
                                      <w:rPr>
                                        <w:rFonts w:ascii="Arial" w:hAnsi="Arial" w:cs="Arial"/>
                                        <w:color w:val="0070C0"/>
                                        <w:sz w:val="56"/>
                                        <w:szCs w:val="56"/>
                                      </w:rPr>
                                    </w:pPr>
                                  </w:p>
                                  <w:p w14:paraId="2009AC65" w14:textId="77777777" w:rsidR="00B73753" w:rsidRPr="00657810" w:rsidRDefault="00B73753" w:rsidP="007C153E">
                                    <w:pPr>
                                      <w:pStyle w:val="Kop2"/>
                                    </w:pP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12" name="Tekstvak 213"/>
                              <wps:cNvSpPr txBox="1"/>
                              <wps:spPr>
                                <a:xfrm rot="21369045">
                                  <a:off x="-499" y="118488"/>
                                  <a:ext cx="3027680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5710E54" w14:textId="77777777" w:rsidR="00B73753" w:rsidRPr="00657810" w:rsidRDefault="0013018A" w:rsidP="003749DD">
                                    <w:pPr>
                                      <w:pStyle w:val="Kop1"/>
                                    </w:pPr>
                                    <w:r>
                                      <w:rPr>
                                        <w:rFonts w:eastAsia="Cambria"/>
                                        <w14:shadow w14:blurRad="0" w14:dist="38100" w14:dir="2640000" w14:sx="100000" w14:sy="100000" w14:kx="0" w14:ky="0" w14:algn="bl">
                                          <w14:schemeClr w14:val="tx1"/>
                                        </w14:shadow>
                                      </w:rPr>
                                      <w:t>Ingrediënten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17" name="Ovaal 17">
                                <a:extLst>
                                  <a:ext uri="{C183D7F6-B498-43B3-948B-1728B52AA6E4}">
      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14600" y="0"/>
                                  <a:ext cx="649136" cy="64913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4BDC7E9" id="Groep 37" o:spid="_x0000_s1034" style="width:464.4pt;height:501.6pt;mso-position-horizontal-relative:char;mso-position-vertical-relative:line" coordorigin="-13919" coordsize="45557,55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">
                      <v:shape id="Tekstvak 214" o:spid="_x0000_s1035" type="#_x0000_t202" style="position:absolute;left:-13919;top:8591;width:39554;height:47142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" filled="f" stroked="f">
                        <v:textbox>
                          <w:txbxContent>
                            <w:p w14:paraId="58C815C2" w14:textId="77777777" w:rsidR="0013018A" w:rsidRDefault="0013018A" w:rsidP="0013018A">
                              <w:pPr>
                                <w:pStyle w:val="Kop3"/>
                                <w:shd w:val="clear" w:color="auto" w:fill="FFFFFF"/>
                                <w:spacing w:before="0" w:line="420" w:lineRule="atLeast"/>
                                <w:ind w:left="-15"/>
                                <w:rPr>
                                  <w:rFonts w:ascii="Arial" w:hAnsi="Arial" w:cs="Arial"/>
                                  <w:color w:val="333333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333333"/>
                                </w:rPr>
                                <w:t>Ingrediënten</w:t>
                              </w:r>
                            </w:p>
                            <w:p w14:paraId="0EF78E71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ijsbergsla</w:t>
                              </w:r>
                            </w:p>
                            <w:p w14:paraId="4A204C28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300 gram kerstomaatjes</w:t>
                              </w:r>
                            </w:p>
                            <w:p w14:paraId="541682D5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azijn</w:t>
                              </w:r>
                            </w:p>
                            <w:p w14:paraId="7EA5F938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1 theelepel mosterd</w:t>
                              </w:r>
                            </w:p>
                            <w:p w14:paraId="4056E35D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1 eetlepel olijfolie</w:t>
                              </w:r>
                            </w:p>
                            <w:p w14:paraId="605D30BD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6 sprietjes bieslook</w:t>
                              </w:r>
                            </w:p>
                            <w:p w14:paraId="7223A736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3 takjes peterselie</w:t>
                              </w:r>
                            </w:p>
                            <w:p w14:paraId="5CD2B9AD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4 takjes selderij</w:t>
                              </w:r>
                            </w:p>
                            <w:p w14:paraId="1B2A13D1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4 eieren</w:t>
                              </w:r>
                            </w:p>
                            <w:p w14:paraId="3846F6F8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2 eetlepels geraspte belegen 30+ kaas</w:t>
                              </w:r>
                            </w:p>
                            <w:p w14:paraId="157D4ADC" w14:textId="77777777" w:rsidR="0013018A" w:rsidRP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2 eetlepels vloeibare margarine</w:t>
                              </w:r>
                            </w:p>
                            <w:p w14:paraId="02AD8755" w14:textId="77777777" w:rsidR="0013018A" w:rsidRDefault="0013018A" w:rsidP="0013018A">
                              <w:pPr>
                                <w:pStyle w:val="Kop2"/>
                              </w:pPr>
                              <w:r w:rsidRPr="0013018A">
                                <w:t>4 volkoren boterhammen</w:t>
                              </w:r>
                            </w:p>
                            <w:p w14:paraId="562D7E33" w14:textId="77777777" w:rsidR="0013018A" w:rsidRDefault="0013018A" w:rsidP="0013018A">
                              <w:pPr>
                                <w:pStyle w:val="Titel"/>
                                <w:rPr>
                                  <w:sz w:val="48"/>
                                  <w:szCs w:val="48"/>
                                </w:rPr>
                              </w:pPr>
                            </w:p>
                            <w:p w14:paraId="2A4F5ED2" w14:textId="77777777" w:rsidR="0013018A" w:rsidRPr="0013018A" w:rsidRDefault="0013018A" w:rsidP="0013018A">
                              <w:pPr>
                                <w:pStyle w:val="Titel"/>
                                <w:rPr>
                                  <w:sz w:val="48"/>
                                  <w:szCs w:val="48"/>
                                </w:rPr>
                              </w:pPr>
                              <w:r w:rsidRPr="0013018A">
                                <w:rPr>
                                  <w:sz w:val="48"/>
                                  <w:szCs w:val="48"/>
                                </w:rPr>
                                <w:t xml:space="preserve">Gezond? </w:t>
                              </w:r>
                            </w:p>
                            <w:p w14:paraId="41F5652C" w14:textId="77777777" w:rsidR="0013018A" w:rsidRPr="0013018A" w:rsidRDefault="0013018A" w:rsidP="0013018A">
                              <w:pPr>
                                <w:pStyle w:val="Titel"/>
                                <w:rPr>
                                  <w:sz w:val="48"/>
                                  <w:szCs w:val="48"/>
                                </w:rPr>
                              </w:pPr>
                              <w:r w:rsidRPr="0013018A">
                                <w:rPr>
                                  <w:sz w:val="48"/>
                                  <w:szCs w:val="48"/>
                                </w:rPr>
                                <w:t xml:space="preserve">Volkoren boterhammen </w:t>
                              </w:r>
                            </w:p>
                            <w:p w14:paraId="7E371C60" w14:textId="77777777" w:rsidR="0013018A" w:rsidRPr="0013018A" w:rsidRDefault="0013018A" w:rsidP="0013018A">
                              <w:pPr>
                                <w:pStyle w:val="Titel"/>
                                <w:rPr>
                                  <w:sz w:val="56"/>
                                </w:rPr>
                              </w:pPr>
                              <w:r w:rsidRPr="0013018A">
                                <w:rPr>
                                  <w:sz w:val="56"/>
                                </w:rPr>
                                <w:t xml:space="preserve">Veel groente </w:t>
                              </w:r>
                            </w:p>
                            <w:p w14:paraId="23489573" w14:textId="77777777" w:rsidR="0013018A" w:rsidRPr="0013018A" w:rsidRDefault="0013018A" w:rsidP="0013018A">
                              <w:pPr>
                                <w:pStyle w:val="Titel"/>
                                <w:rPr>
                                  <w:sz w:val="56"/>
                                </w:rPr>
                              </w:pPr>
                              <w:r w:rsidRPr="0013018A">
                                <w:rPr>
                                  <w:sz w:val="56"/>
                                </w:rPr>
                                <w:t xml:space="preserve">En </w:t>
                              </w:r>
                              <w:r>
                                <w:rPr>
                                  <w:sz w:val="56"/>
                                </w:rPr>
                                <w:t>veel ei</w:t>
                              </w:r>
                              <w:r w:rsidRPr="0013018A">
                                <w:rPr>
                                  <w:sz w:val="56"/>
                                </w:rPr>
                                <w:t xml:space="preserve">witten </w:t>
                              </w:r>
                            </w:p>
                            <w:p w14:paraId="329A18F2" w14:textId="77777777" w:rsidR="0013018A" w:rsidRPr="0013018A" w:rsidRDefault="0013018A" w:rsidP="0013018A">
                              <w:pPr>
                                <w:shd w:val="clear" w:color="auto" w:fill="FF8CAD" w:themeFill="accent2" w:themeFillTint="66"/>
                                <w:spacing w:before="100" w:beforeAutospacing="1" w:after="100" w:afterAutospacing="1"/>
                                <w:ind w:right="450"/>
                                <w:textAlignment w:val="top"/>
                                <w:rPr>
                                  <w:rFonts w:ascii="Arial" w:hAnsi="Arial" w:cs="Arial"/>
                                  <w:color w:val="0070C0"/>
                                  <w:sz w:val="56"/>
                                  <w:szCs w:val="56"/>
                                </w:rPr>
                              </w:pPr>
                            </w:p>
                            <w:p w14:paraId="5CBBD048" w14:textId="77777777" w:rsidR="0013018A" w:rsidRPr="0013018A" w:rsidRDefault="0013018A" w:rsidP="0013018A">
                              <w:pPr>
                                <w:shd w:val="clear" w:color="auto" w:fill="FF8CAD" w:themeFill="accent2" w:themeFillTint="66"/>
                                <w:spacing w:before="100" w:beforeAutospacing="1" w:after="100" w:afterAutospacing="1"/>
                                <w:ind w:right="450"/>
                                <w:textAlignment w:val="top"/>
                                <w:rPr>
                                  <w:rFonts w:ascii="Arial" w:hAnsi="Arial" w:cs="Arial"/>
                                  <w:color w:val="0070C0"/>
                                  <w:sz w:val="56"/>
                                  <w:szCs w:val="56"/>
                                </w:rPr>
                              </w:pPr>
                            </w:p>
                            <w:p w14:paraId="2C32483A" w14:textId="77777777" w:rsidR="0013018A" w:rsidRPr="0013018A" w:rsidRDefault="0013018A" w:rsidP="0013018A">
                              <w:pPr>
                                <w:shd w:val="clear" w:color="auto" w:fill="FF8CAD" w:themeFill="accent2" w:themeFillTint="66"/>
                                <w:spacing w:before="100" w:beforeAutospacing="1" w:after="100" w:afterAutospacing="1"/>
                                <w:ind w:right="450"/>
                                <w:textAlignment w:val="top"/>
                                <w:rPr>
                                  <w:rFonts w:ascii="Arial" w:hAnsi="Arial" w:cs="Arial"/>
                                  <w:color w:val="0070C0"/>
                                  <w:sz w:val="56"/>
                                  <w:szCs w:val="56"/>
                                </w:rPr>
                              </w:pPr>
                            </w:p>
                            <w:p w14:paraId="2009AC65" w14:textId="77777777" w:rsidR="00B73753" w:rsidRPr="00657810" w:rsidRDefault="00B73753" w:rsidP="007C153E">
                              <w:pPr>
                                <w:pStyle w:val="Kop2"/>
                              </w:pPr>
                            </w:p>
                          </w:txbxContent>
                        </v:textbox>
                      </v:shape>
                      <v:shape id="Tekstvak 213" o:spid="_x0000_s1036" type="#_x0000_t202" style="position:absolute;left:-4;top:1184;width:30275;height:6446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" filled="f" stroked="f">
                        <v:textbox>
                          <w:txbxContent>
                            <w:p w14:paraId="35710E54" w14:textId="77777777" w:rsidR="00B73753" w:rsidRPr="00657810" w:rsidRDefault="0013018A" w:rsidP="003749DD">
                              <w:pPr>
                                <w:pStyle w:val="Kop1"/>
                              </w:pPr>
                              <w:r>
                                <w:rPr>
                                  <w:rFonts w:eastAsia="Cambria"/>
                                  <w14:shadow w14:blurRad="0" w14:dist="38100" w14:dir="2640000" w14:sx="100000" w14:sy="100000" w14:kx="0" w14:ky="0" w14:algn="bl">
                                    <w14:schemeClr w14:val="tx1"/>
                                  </w14:shadow>
                                </w:rPr>
                                <w:t>Ingrediënten</w:t>
                              </w:r>
                            </w:p>
                          </w:txbxContent>
                        </v:textbox>
                      </v:shape>
                      <v:oval id="Ovaal 17" o:spid="_x0000_s1037" style="position:absolute;left:25146;width:6491;height:64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</v:oval>
                      <w10:anchorlock/>
                    </v:group>
                  </w:pict>
                </mc:Fallback>
              </mc:AlternateContent>
            </w:r>
          </w:p>
        </w:tc>
      </w:tr>
    </w:tbl>
    <w:p w14:paraId="65429D6A" w14:textId="77777777" w:rsidR="005A20B8" w:rsidRPr="00C85984" w:rsidRDefault="005A20B8" w:rsidP="00C85984">
      <w:pPr>
        <w:spacing w:before="0"/>
        <w:rPr>
          <w:sz w:val="4"/>
          <w:szCs w:val="4"/>
        </w:rPr>
      </w:pPr>
    </w:p>
    <w:sectPr w:rsidR="005A20B8" w:rsidRPr="00C85984" w:rsidSect="00207B4F">
      <w:headerReference w:type="default" r:id="rId11"/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51E5FA" w14:textId="77777777" w:rsidR="0013018A" w:rsidRDefault="0013018A" w:rsidP="003E5235">
      <w:r>
        <w:separator/>
      </w:r>
    </w:p>
  </w:endnote>
  <w:endnote w:type="continuationSeparator" w:id="0">
    <w:p w14:paraId="20B3762C" w14:textId="77777777" w:rsidR="0013018A" w:rsidRDefault="0013018A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E5298E" w14:textId="77777777" w:rsidR="0013018A" w:rsidRDefault="0013018A" w:rsidP="003E5235">
      <w:r>
        <w:separator/>
      </w:r>
    </w:p>
  </w:footnote>
  <w:footnote w:type="continuationSeparator" w:id="0">
    <w:p w14:paraId="6814925E" w14:textId="77777777" w:rsidR="0013018A" w:rsidRDefault="0013018A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E39E8F" w14:textId="77777777" w:rsidR="003E5235" w:rsidRDefault="00F31095">
    <w:pPr>
      <w:pStyle w:val="Koptekst"/>
    </w:pPr>
    <w:r w:rsidRPr="005F1F38">
      <w:rPr>
        <w:noProof/>
        <w:lang w:eastAsia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2EB0FF5" wp14:editId="6ED01C3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2" name="Groep 1">
                <a:extLst xmlns:a="http://schemas.openxmlformats.org/drawingml/2006/main">
                  <a:ext uri="{FF2B5EF4-FFF2-40B4-BE49-F238E27FC236}">
                    <a16:creationId xmlns:a16="http://schemas.microsoft.com/office/drawing/2014/main" id="{7C2E5675-C6CF-4EE4-854C-16187DAC2FD7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4" name="Rechthoek: Afgeronde hoeken 3" descr="Hout">
                        <a:extLst>
                          <a:ext uri="{FF2B5EF4-FFF2-40B4-BE49-F238E27FC236}">
                            <a16:creationId xmlns:a16="http://schemas.microsoft.com/office/drawing/2014/main" id="{54A436CF-ED64-4A43-9B34-EFC1BCB9C19D}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hthoek: Afgeronde hoeken 4" descr="Hout">
                        <a:extLst>
                          <a:ext uri="{FF2B5EF4-FFF2-40B4-BE49-F238E27FC236}">
                            <a16:creationId xmlns:a16="http://schemas.microsoft.com/office/drawing/2014/main" id="{36818098-E348-4701-8162-BA4E658359E1}"/>
                          </a:ext>
                        </a:extLst>
                      </wps:cNvPr>
                      <wps:cNvSpPr/>
                      <wps:spPr>
                        <a:xfrm>
                          <a:off x="27226" y="46493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Afbeelding 239">
                        <a:extLst>
                          <a:ext uri="{FF2B5EF4-FFF2-40B4-BE49-F238E27FC236}">
                            <a16:creationId xmlns:a16="http://schemas.microsoft.com/office/drawing/2014/main" id="{7D6E8ECA-4813-493F-AC7D-A385454EF18F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Achthoek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hthoek: Afgeronde hoeken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443422" y="365235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Insign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03771756" id="Groep 1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">
              <v:roundrect id="Rechthoek: Afgeronde hoeken 3" o:spid="_x0000_s1027" alt="Hout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" stroked="f" strokeweight="1pt">
                <v:fill r:id="rId2" o:title="Hout" recolor="t" rotate="t" type="tile"/>
                <v:stroke joinstyle="miter"/>
              </v:roundrect>
              <v:roundrect id="Rechthoek: Afgeronde hoeken 4" o:spid="_x0000_s1028" alt="Hout" style="position:absolute;left:272;top:464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" stroked="f" strokeweight="1pt">
                <v:fill r:id="rId2" o:title="Hout" recolor="t" rotate="t" type="tile"/>
                <v:stroke joinstyle="miter"/>
              </v:roundrect>
              <v:shape id="Afbeelding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Achthoek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hthoek: Afgeronde hoeken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Insign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41C66"/>
    <w:multiLevelType w:val="multilevel"/>
    <w:tmpl w:val="5532F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5262D4"/>
    <w:multiLevelType w:val="multilevel"/>
    <w:tmpl w:val="70D64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/>
  <w:attachedTemplate r:id="rId1"/>
  <w:stylePaneSortMethod w:val="0000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13018A"/>
    <w:rsid w:val="0013018A"/>
    <w:rsid w:val="0016133E"/>
    <w:rsid w:val="00207B4F"/>
    <w:rsid w:val="00210A36"/>
    <w:rsid w:val="0023048E"/>
    <w:rsid w:val="0028071C"/>
    <w:rsid w:val="002927A0"/>
    <w:rsid w:val="0029739D"/>
    <w:rsid w:val="002C2CD8"/>
    <w:rsid w:val="0030022E"/>
    <w:rsid w:val="00354233"/>
    <w:rsid w:val="003749DD"/>
    <w:rsid w:val="00380D10"/>
    <w:rsid w:val="003E5235"/>
    <w:rsid w:val="003F4A70"/>
    <w:rsid w:val="004164BA"/>
    <w:rsid w:val="004B57BA"/>
    <w:rsid w:val="004C73B6"/>
    <w:rsid w:val="0058188D"/>
    <w:rsid w:val="00591A67"/>
    <w:rsid w:val="005A20B8"/>
    <w:rsid w:val="005D091C"/>
    <w:rsid w:val="006465E8"/>
    <w:rsid w:val="00657810"/>
    <w:rsid w:val="00675F53"/>
    <w:rsid w:val="006F48A4"/>
    <w:rsid w:val="007038B7"/>
    <w:rsid w:val="00735182"/>
    <w:rsid w:val="007A6207"/>
    <w:rsid w:val="007C153E"/>
    <w:rsid w:val="007D3B36"/>
    <w:rsid w:val="0083208C"/>
    <w:rsid w:val="00892435"/>
    <w:rsid w:val="00922340"/>
    <w:rsid w:val="009800B4"/>
    <w:rsid w:val="00A33431"/>
    <w:rsid w:val="00A43037"/>
    <w:rsid w:val="00AB2FC2"/>
    <w:rsid w:val="00AB4E2C"/>
    <w:rsid w:val="00AB52CD"/>
    <w:rsid w:val="00B640A8"/>
    <w:rsid w:val="00B73753"/>
    <w:rsid w:val="00B900A8"/>
    <w:rsid w:val="00B92348"/>
    <w:rsid w:val="00C16DC5"/>
    <w:rsid w:val="00C85984"/>
    <w:rsid w:val="00CA7BE4"/>
    <w:rsid w:val="00E1787F"/>
    <w:rsid w:val="00E87FBB"/>
    <w:rsid w:val="00EE6895"/>
    <w:rsid w:val="00F31095"/>
    <w:rsid w:val="00FE2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93320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nl-NL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892435"/>
    <w:pPr>
      <w:spacing w:before="120"/>
    </w:pPr>
  </w:style>
  <w:style w:type="paragraph" w:styleId="Kop1">
    <w:name w:val="heading 1"/>
    <w:basedOn w:val="Standaard"/>
    <w:next w:val="Standaard"/>
    <w:link w:val="Kop1Char"/>
    <w:uiPriority w:val="9"/>
    <w:qFormat/>
    <w:rsid w:val="00EE6895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EE6895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paragraph" w:styleId="Kop3">
    <w:name w:val="heading 3"/>
    <w:basedOn w:val="Standaard"/>
    <w:next w:val="Standaard"/>
    <w:link w:val="Kop3Char"/>
    <w:uiPriority w:val="9"/>
    <w:semiHidden/>
    <w:rsid w:val="001301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E0032" w:themeColor="accent1" w:themeShade="7F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7C153E"/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7C153E"/>
  </w:style>
  <w:style w:type="paragraph" w:styleId="Voettekst">
    <w:name w:val="footer"/>
    <w:basedOn w:val="Standaard"/>
    <w:link w:val="VoettekstChar"/>
    <w:uiPriority w:val="99"/>
    <w:semiHidden/>
    <w:rsid w:val="007C153E"/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7C153E"/>
  </w:style>
  <w:style w:type="paragraph" w:styleId="Normaalweb">
    <w:name w:val="Normal (Web)"/>
    <w:basedOn w:val="Standaard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el">
    <w:name w:val="Title"/>
    <w:basedOn w:val="Standaard"/>
    <w:next w:val="Standaard"/>
    <w:link w:val="TitelChar"/>
    <w:uiPriority w:val="10"/>
    <w:qFormat/>
    <w:rsid w:val="00892435"/>
    <w:pPr>
      <w:spacing w:before="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elChar">
    <w:name w:val="Titel Char"/>
    <w:basedOn w:val="Standaardalinea-lettertype"/>
    <w:link w:val="Titel"/>
    <w:uiPriority w:val="10"/>
    <w:rsid w:val="00892435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elraster">
    <w:name w:val="Table Grid"/>
    <w:basedOn w:val="Standaardtabe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1Char">
    <w:name w:val="Kop 1 Char"/>
    <w:basedOn w:val="Standaardalinea-lettertype"/>
    <w:link w:val="Kop1"/>
    <w:uiPriority w:val="9"/>
    <w:rsid w:val="00EE6895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Kop2Char">
    <w:name w:val="Kop 2 Char"/>
    <w:basedOn w:val="Standaardalinea-lettertype"/>
    <w:link w:val="Kop2"/>
    <w:uiPriority w:val="9"/>
    <w:rsid w:val="00EE6895"/>
    <w:rPr>
      <w:rFonts w:eastAsiaTheme="majorEastAsia" w:cstheme="majorBidi"/>
      <w:i/>
      <w:szCs w:val="26"/>
    </w:rPr>
  </w:style>
  <w:style w:type="character" w:styleId="Tekstvantijdelijkeaanduiding">
    <w:name w:val="Placeholder Text"/>
    <w:basedOn w:val="Standaardalinea-lettertype"/>
    <w:uiPriority w:val="99"/>
    <w:semiHidden/>
    <w:rsid w:val="003F4A70"/>
    <w:rPr>
      <w:color w:val="808080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13018A"/>
    <w:rPr>
      <w:rFonts w:asciiTheme="majorHAnsi" w:eastAsiaTheme="majorEastAsia" w:hAnsiTheme="majorHAnsi" w:cstheme="majorBidi"/>
      <w:color w:val="7E0032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60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ty.vandenBogaard\AppData\Roaming\Microsoft\Sjablonen\Basismenu%20met%20foto's.dotx" TargetMode="External"/></Relationship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c63d6341-e659-4b50-bb50-a013de19ab5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D364090F5B6443917070F6B0C8813C" ma:contentTypeVersion="12" ma:contentTypeDescription="Een nieuw document maken." ma:contentTypeScope="" ma:versionID="74c072430a9c8b5049207c22b55a5d77">
  <xsd:schema xmlns:xsd="http://www.w3.org/2001/XMLSchema" xmlns:xs="http://www.w3.org/2001/XMLSchema" xmlns:p="http://schemas.microsoft.com/office/2006/metadata/properties" xmlns:ns3="f55bc12e-506c-4f5b-bc04-81d77f16ca05" xmlns:ns4="c63d6341-e659-4b50-bb50-a013de19ab54" targetNamespace="http://schemas.microsoft.com/office/2006/metadata/properties" ma:root="true" ma:fieldsID="ea6f13920ac2444642093075942e65ae" ns3:_="" ns4:_="">
    <xsd:import namespace="f55bc12e-506c-4f5b-bc04-81d77f16ca05"/>
    <xsd:import namespace="c63d6341-e659-4b50-bb50-a013de19ab5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bc12e-506c-4f5b-bc04-81d77f16ca0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int-hash delen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d6341-e659-4b50-bb50-a013de19ab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9F173-29CB-463D-9333-3FA4A23B0711}">
  <ds:schemaRefs>
    <ds:schemaRef ds:uri="c63d6341-e659-4b50-bb50-a013de19ab54"/>
    <ds:schemaRef ds:uri="http://purl.org/dc/terms/"/>
    <ds:schemaRef ds:uri="http://schemas.microsoft.com/office/2006/documentManagement/types"/>
    <ds:schemaRef ds:uri="f55bc12e-506c-4f5b-bc04-81d77f16ca05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895A3D-AE0A-4673-AB62-19C4F59770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5bc12e-506c-4f5b-bc04-81d77f16ca05"/>
    <ds:schemaRef ds:uri="c63d6341-e659-4b50-bb50-a013de19ab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294216-D866-4E80-9273-12BE80FBD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smenu met foto's</Template>
  <TotalTime>0</TotalTime>
  <Pages>2</Pages>
  <Words>6</Words>
  <Characters>36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5T16:15:00Z</dcterms:created>
  <dcterms:modified xsi:type="dcterms:W3CDTF">2022-06-1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D364090F5B6443917070F6B0C8813C</vt:lpwstr>
  </property>
</Properties>
</file>